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Province, Postal Code]</w:t>
      </w:r>
      <w:r>
        <w:br/>
      </w:r>
      <w:r>
        <w:t xml:space="preserve">[Email Address]</w:t>
      </w:r>
      <w:r>
        <w:br/>
      </w:r>
      <w:r>
        <w:t xml:space="preserve">[Phone Number]</w:t>
      </w:r>
    </w:p>
    <w:p>
      <w:pPr>
        <w:pStyle w:val="BodyText"/>
      </w:pPr>
      <w:r>
        <w:t xml:space="preserve">[Hiring Manager's Name]</w:t>
      </w:r>
      <w:r>
        <w:br/>
      </w:r>
      <w:r>
        <w:t xml:space="preserve">[Company Name]</w:t>
      </w:r>
      <w:r>
        <w:br/>
      </w:r>
      <w:r>
        <w:t xml:space="preserve">[Company Address]</w:t>
      </w:r>
      <w:r>
        <w:br/>
      </w:r>
      <w:r>
        <w:t xml:space="preserve">Karachi, Pakistan</w:t>
      </w:r>
    </w:p>
    <w:bookmarkStart w:id="20" w:name="Xada9cfc03fe68208f311d3c403dfa87b0072247"/>
    <w:p>
      <w:pPr>
        <w:pStyle w:val="Heading2"/>
      </w:pPr>
      <w:r>
        <w:t xml:space="preserve">Subject: Application for Civil Engineer Position in Pakistan Karachi</w:t>
      </w:r>
    </w:p>
    <w:p>
      <w:pPr>
        <w:pStyle w:val="FirstParagraph"/>
      </w:pPr>
      <w:r>
        <w:t xml:space="preserve">Dear [Hiring Manager's Name],</w:t>
      </w:r>
    </w:p>
    <w:p>
      <w:pPr>
        <w:pStyle w:val="BodyText"/>
      </w:pPr>
      <w:r>
        <w:t xml:space="preserve">I am writing to express my interest in the Civil Engineer position at [Company Name] in Karachi, Pakistan. As a dedicated and experienced civil engineer with a strong background in infrastructure development, I am eager to contribute my expertise to projects that align with the growing needs of Pakistan’s urban centers, particularly in Karachi. This letter outlines my qualifications and passion for advancing construction and engineering solutions tailored to the unique challenges of our region.</w:t>
      </w:r>
    </w:p>
    <w:p>
      <w:pPr>
        <w:pStyle w:val="BodyText"/>
      </w:pPr>
      <w:r>
        <w:t xml:space="preserve">With over [X years] of experience in civil engineering, I have developed a comprehensive understanding of structural design, project management, and sustainable construction practices. My work has spanned a variety of projects, including residential complexes, commercial developments, and public infrastructure initiatives. I am particularly drawn to the opportunity to collaborate with [Company Name] because of its reputation for innovation and commitment to excellence in Karachi’s dynamic engineering landscape.</w:t>
      </w:r>
    </w:p>
    <w:p>
      <w:pPr>
        <w:pStyle w:val="BodyText"/>
      </w:pPr>
      <w:r>
        <w:t xml:space="preserve">As a Civil Engineer in Pakistan Karachi, I have consistently prioritized the integration of modern technologies and local best practices to deliver high-quality, cost-effective solutions. For instance, during my tenure at [Previous Company Name], I led a team that designed and oversaw the construction of a multi-story residential complex in North Karachi. This project required navigating strict zoning regulations and ensuring compliance with Pakistan’s building codes while balancing budget constraints. The success of this endeavor reinforced my ability to manage complex projects from conceptualization to completion, all while maintaining a focus on safety, efficiency, and community impact.</w:t>
      </w:r>
    </w:p>
    <w:p>
      <w:pPr>
        <w:pStyle w:val="BodyText"/>
      </w:pPr>
      <w:r>
        <w:t xml:space="preserve">One of the key strengths I bring to the role is my adaptability to the unique environmental and logistical challenges faced by engineers in Karachi. The city’s rapid urbanization, increasing population density, and frequent weather-related disruptions demand innovative problem-solving. For example, I have worked on drainage systems that address flooding issues in low-lying areas of Karachi, utilizing advanced modeling software to simulate water flow and optimize infrastructure resilience. My ability to combine technical expertise with a deep understanding of local conditions has enabled me to deliver projects that not only meet functional requirements but also enhance the quality of life for residents.</w:t>
      </w:r>
    </w:p>
    <w:p>
      <w:pPr>
        <w:pStyle w:val="BodyText"/>
      </w:pPr>
      <w:r>
        <w:t xml:space="preserve">Furthermore, I am proficient in using industry-standard tools such as AutoCAD, Revit, and SAP2000 for design and analysis. My experience with project management software like Primavera P6 and MS Project has allowed me to streamline workflows, manage timelines effectively, and ensure timely delivery of projects. These skills are critical for a Civil Engineer in Pakistan Karachi, where the ability to coordinate with cross-functional teams—ranging from architects to contractors—is essential for success.</w:t>
      </w:r>
    </w:p>
    <w:p>
      <w:pPr>
        <w:pStyle w:val="BodyText"/>
      </w:pPr>
      <w:r>
        <w:t xml:space="preserve">What sets me apart as a Civil Engineer is my commitment to sustainable development. I have actively participated in initiatives that promote eco-friendly construction practices, such as using recycled materials and energy-efficient designs. In Karachi, where environmental concerns are increasingly urgent, I believe it is imperative to incorporate green infrastructure solutions that reduce the carbon footprint of new projects. My goal is to contribute to [Company Name]’s mission by integrating sustainability into every phase of the engineering process.</w:t>
      </w:r>
    </w:p>
    <w:p>
      <w:pPr>
        <w:pStyle w:val="BodyText"/>
      </w:pPr>
      <w:r>
        <w:t xml:space="preserve">I am also passionate about mentoring junior engineers and fostering a collaborative work environment. In my previous roles, I have mentored teams of up to 10 individuals, sharing my knowledge of civil engineering principles and encouraging creative problem-solving. This experience has taught me the importance of clear communication, teamwork, and leadership in delivering complex projects on time and within budget.</w:t>
      </w:r>
    </w:p>
    <w:p>
      <w:pPr>
        <w:pStyle w:val="BodyText"/>
      </w:pPr>
      <w:r>
        <w:t xml:space="preserve">As a native of Karachi or someone deeply familiar with the city’s infrastructure challenges, I understand the cultural and logistical nuances that shape engineering decisions here. Whether it is addressing traffic congestion through intelligent transportation systems or designing resilient structures to withstand seismic activity, I am driven by the goal of creating lasting solutions that benefit communities. My work in Pakistan Karachi has instilled in me a strong sense of responsibility to contribute to the city’s growth while upholding the highest standards of professionalism and integrity.</w:t>
      </w:r>
    </w:p>
    <w:p>
      <w:pPr>
        <w:pStyle w:val="BodyText"/>
      </w:pPr>
      <w:r>
        <w:t xml:space="preserve">I am confident that my technical expertise, hands-on experience, and dedication to excellence make me a valuable asset to [Company Name]. I would welcome the opportunity to discuss how my skills and vision align with your organization’s goals. Thank you for considering my application. I look forward to the possibility of contributing to your team and helping drive innovation in civil engineering within Pakistan Karachi.</w:t>
      </w:r>
    </w:p>
    <w:p>
      <w:pPr>
        <w:pStyle w:val="BodyText"/>
      </w:pPr>
      <w:r>
        <w:t xml:space="preserve">Sincerely,</w:t>
      </w:r>
      <w:r>
        <w:br/>
      </w:r>
      <w:r>
        <w:t xml:space="preserve">[Your Full Name]</w:t>
      </w:r>
      <w:r>
        <w:br/>
      </w:r>
      <w:r>
        <w:t xml:space="preserve">[Your Signature (if printed)]</w:t>
      </w:r>
    </w:p>
    <w:p>
      <w:pPr>
        <w:pStyle w:val="BodyText"/>
      </w:pPr>
      <w:r>
        <w:t xml:space="preserve">Note: This cover letter is tailored for a Civil Engineer applying to a position in Pakistan Karachi. It emphasizes local relevance, technical expertise, and the candidate’s connection to the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Pakistan Karachi</dc:title>
  <dc:creator/>
  <cp:keywords/>
  <dcterms:created xsi:type="dcterms:W3CDTF">2025-12-11T15:56:10Z</dcterms:created>
  <dcterms:modified xsi:type="dcterms:W3CDTF">2025-12-11T15:56:10Z</dcterms:modified>
</cp:coreProperties>
</file>

<file path=docProps/custom.xml><?xml version="1.0" encoding="utf-8"?>
<Properties xmlns="http://schemas.openxmlformats.org/officeDocument/2006/custom-properties" xmlns:vt="http://schemas.openxmlformats.org/officeDocument/2006/docPropsVTypes"/>
</file>